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1E97D0" w14:textId="77777777" w:rsidR="00DF7463" w:rsidRDefault="00DF7463" w:rsidP="003F18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A7108B" w14:textId="7E13767A" w:rsidR="00253EE3" w:rsidRPr="00253EE3" w:rsidRDefault="00676973" w:rsidP="00253EE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ERIR</w:t>
      </w:r>
      <w:r w:rsidR="00123328">
        <w:rPr>
          <w:rFonts w:ascii="Times New Roman" w:hAnsi="Times New Roman" w:cs="Times New Roman"/>
          <w:sz w:val="24"/>
          <w:szCs w:val="24"/>
        </w:rPr>
        <w:t xml:space="preserve"> </w:t>
      </w:r>
      <w:r w:rsidR="00FE5B32">
        <w:rPr>
          <w:rFonts w:ascii="Times New Roman" w:hAnsi="Times New Roman" w:cs="Times New Roman"/>
          <w:sz w:val="24"/>
          <w:szCs w:val="24"/>
        </w:rPr>
        <w:t>AQUI</w:t>
      </w:r>
      <w:r w:rsidR="005014E9">
        <w:rPr>
          <w:rFonts w:ascii="Times New Roman" w:hAnsi="Times New Roman" w:cs="Times New Roman"/>
          <w:sz w:val="24"/>
          <w:szCs w:val="24"/>
        </w:rPr>
        <w:t>:</w:t>
      </w:r>
      <w:r w:rsidR="00FE5B32">
        <w:rPr>
          <w:rFonts w:ascii="Times New Roman" w:hAnsi="Times New Roman" w:cs="Times New Roman"/>
          <w:sz w:val="24"/>
          <w:szCs w:val="24"/>
        </w:rPr>
        <w:t xml:space="preserve"> </w:t>
      </w:r>
      <w:r w:rsidR="00253EE3" w:rsidRPr="00253EE3">
        <w:rPr>
          <w:rFonts w:ascii="Times New Roman" w:hAnsi="Times New Roman" w:cs="Times New Roman"/>
          <w:sz w:val="24"/>
          <w:szCs w:val="24"/>
        </w:rPr>
        <w:t>GT</w:t>
      </w:r>
      <w:r w:rsidR="00FE5B32">
        <w:rPr>
          <w:rFonts w:ascii="Times New Roman" w:hAnsi="Times New Roman" w:cs="Times New Roman"/>
          <w:sz w:val="24"/>
          <w:szCs w:val="24"/>
        </w:rPr>
        <w:t xml:space="preserve">1 </w:t>
      </w:r>
      <w:r w:rsidR="00FE5B32" w:rsidRPr="003C2B6B">
        <w:rPr>
          <w:rFonts w:ascii="Times New Roman" w:hAnsi="Times New Roman" w:cs="Times New Roman"/>
          <w:sz w:val="24"/>
          <w:szCs w:val="24"/>
        </w:rPr>
        <w:t xml:space="preserve">– Organizações e Meio Ambiente </w:t>
      </w:r>
      <w:r w:rsidR="00FE5B32">
        <w:rPr>
          <w:rFonts w:ascii="Times New Roman" w:hAnsi="Times New Roman" w:cs="Times New Roman"/>
          <w:sz w:val="24"/>
          <w:szCs w:val="24"/>
        </w:rPr>
        <w:t xml:space="preserve">OU GT2 - </w:t>
      </w:r>
      <w:r w:rsidR="00FE5B32" w:rsidRPr="003C2B6B">
        <w:rPr>
          <w:rFonts w:ascii="Times New Roman" w:eastAsia="Times New Roman" w:hAnsi="Times New Roman" w:cs="Times New Roman"/>
          <w:sz w:val="24"/>
          <w:szCs w:val="24"/>
        </w:rPr>
        <w:t>Atividades antrópicas e impactos na vegetação</w:t>
      </w:r>
    </w:p>
    <w:p w14:paraId="73326A1A" w14:textId="77777777" w:rsidR="00253EE3" w:rsidRPr="003F18BE" w:rsidRDefault="00253EE3" w:rsidP="003F18B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</w:p>
    <w:p w14:paraId="701D5DD4" w14:textId="3179EBC5" w:rsidR="00363C34" w:rsidRDefault="00DF7463" w:rsidP="006F06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ERIR</w:t>
      </w:r>
      <w:r w:rsidR="00863F4D">
        <w:rPr>
          <w:rFonts w:ascii="Times New Roman" w:hAnsi="Times New Roman" w:cs="Times New Roman"/>
          <w:b/>
          <w:sz w:val="24"/>
          <w:szCs w:val="24"/>
        </w:rPr>
        <w:t xml:space="preserve"> O </w:t>
      </w:r>
      <w:r w:rsidR="006F06AC">
        <w:rPr>
          <w:rFonts w:ascii="Times New Roman" w:hAnsi="Times New Roman" w:cs="Times New Roman"/>
          <w:b/>
          <w:sz w:val="24"/>
          <w:szCs w:val="24"/>
        </w:rPr>
        <w:t>TÍTULO DO RESUMO</w:t>
      </w:r>
      <w:r w:rsidR="00863F4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23328">
        <w:rPr>
          <w:rFonts w:ascii="Times New Roman" w:hAnsi="Times New Roman" w:cs="Times New Roman"/>
          <w:b/>
          <w:sz w:val="24"/>
          <w:szCs w:val="24"/>
        </w:rPr>
        <w:t>AQUI</w:t>
      </w:r>
    </w:p>
    <w:p w14:paraId="31A58DEB" w14:textId="77777777" w:rsidR="000B0C60" w:rsidRPr="00CF3A42" w:rsidRDefault="000B0C60" w:rsidP="00484489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</w:p>
    <w:p w14:paraId="37424C9C" w14:textId="2CC9979E" w:rsidR="00484489" w:rsidRPr="00DF7463" w:rsidRDefault="00DF7463" w:rsidP="00EE41A2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123328" w:rsidRPr="00DF7463">
        <w:rPr>
          <w:rFonts w:ascii="Times New Roman" w:hAnsi="Times New Roman" w:cs="Times New Roman"/>
          <w:sz w:val="20"/>
          <w:szCs w:val="20"/>
        </w:rPr>
        <w:t xml:space="preserve"> nome do(a) </w:t>
      </w:r>
      <w:r w:rsidR="00EE41A2" w:rsidRPr="00DF7463">
        <w:rPr>
          <w:rFonts w:ascii="Times New Roman" w:hAnsi="Times New Roman" w:cs="Times New Roman"/>
          <w:sz w:val="20"/>
          <w:szCs w:val="20"/>
        </w:rPr>
        <w:t>Autor</w:t>
      </w:r>
      <w:r w:rsidR="00123328" w:rsidRPr="00DF7463">
        <w:rPr>
          <w:rFonts w:ascii="Times New Roman" w:hAnsi="Times New Roman" w:cs="Times New Roman"/>
          <w:sz w:val="20"/>
          <w:szCs w:val="20"/>
        </w:rPr>
        <w:t>(a)</w:t>
      </w:r>
      <w:r w:rsidR="00EE41A2" w:rsidRPr="00DF7463">
        <w:rPr>
          <w:rFonts w:ascii="Times New Roman" w:hAnsi="Times New Roman" w:cs="Times New Roman"/>
          <w:sz w:val="20"/>
          <w:szCs w:val="20"/>
        </w:rPr>
        <w:t xml:space="preserve"> 1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0581C728" w14:textId="59DA31E8" w:rsidR="00EE41A2" w:rsidRPr="00DF7463" w:rsidRDefault="00DF7463" w:rsidP="00EE41A2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Sigla da </w:t>
      </w:r>
      <w:r w:rsidR="00EE41A2" w:rsidRPr="00DF7463">
        <w:rPr>
          <w:rFonts w:ascii="Times New Roman" w:hAnsi="Times New Roman" w:cs="Times New Roman"/>
          <w:sz w:val="20"/>
          <w:szCs w:val="20"/>
        </w:rPr>
        <w:t>Afiliação</w:t>
      </w:r>
      <w:r w:rsidR="00123328" w:rsidRPr="00DF7463">
        <w:rPr>
          <w:rFonts w:ascii="Times New Roman" w:hAnsi="Times New Roman" w:cs="Times New Roman"/>
          <w:sz w:val="20"/>
          <w:szCs w:val="20"/>
        </w:rPr>
        <w:t xml:space="preserve"> Institucional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5EC1EBC6" w14:textId="02540FD3" w:rsidR="00EE41A2" w:rsidRPr="00DF7463" w:rsidRDefault="00DF7463" w:rsidP="00EE41A2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123328" w:rsidRPr="00DF7463">
        <w:rPr>
          <w:rFonts w:ascii="Times New Roman" w:hAnsi="Times New Roman" w:cs="Times New Roman"/>
          <w:sz w:val="20"/>
          <w:szCs w:val="20"/>
        </w:rPr>
        <w:t xml:space="preserve"> nome do(a) Autor(a)</w:t>
      </w:r>
      <w:r w:rsidR="00EE41A2" w:rsidRPr="00DF7463">
        <w:rPr>
          <w:rFonts w:ascii="Times New Roman" w:hAnsi="Times New Roman" w:cs="Times New Roman"/>
          <w:sz w:val="20"/>
          <w:szCs w:val="20"/>
        </w:rPr>
        <w:t xml:space="preserve"> 2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507EE525" w14:textId="36873C70" w:rsidR="00123328" w:rsidRPr="00DF7463" w:rsidRDefault="00DF7463" w:rsidP="00123328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Sigla da </w:t>
      </w:r>
      <w:r w:rsidR="00123328" w:rsidRPr="00DF7463">
        <w:rPr>
          <w:rFonts w:ascii="Times New Roman" w:hAnsi="Times New Roman" w:cs="Times New Roman"/>
          <w:sz w:val="20"/>
          <w:szCs w:val="20"/>
        </w:rPr>
        <w:t>Afiliação Institucional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2F298A98" w14:textId="44DC56D0" w:rsidR="00EE41A2" w:rsidRPr="00DF7463" w:rsidRDefault="00DF7463" w:rsidP="00EE41A2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123328" w:rsidRPr="00DF7463">
        <w:rPr>
          <w:rFonts w:ascii="Times New Roman" w:hAnsi="Times New Roman" w:cs="Times New Roman"/>
          <w:sz w:val="20"/>
          <w:szCs w:val="20"/>
        </w:rPr>
        <w:t xml:space="preserve"> nome do(a) Autor(a)</w:t>
      </w:r>
      <w:r w:rsidR="00EE41A2" w:rsidRPr="00DF7463">
        <w:rPr>
          <w:rFonts w:ascii="Times New Roman" w:hAnsi="Times New Roman" w:cs="Times New Roman"/>
          <w:sz w:val="20"/>
          <w:szCs w:val="20"/>
        </w:rPr>
        <w:t xml:space="preserve"> 3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67B6AE00" w14:textId="1FCEE902" w:rsidR="00123328" w:rsidRPr="00DF7463" w:rsidRDefault="00DF7463" w:rsidP="00123328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DF7463">
        <w:rPr>
          <w:rFonts w:ascii="Times New Roman" w:hAnsi="Times New Roman" w:cs="Times New Roman"/>
          <w:sz w:val="20"/>
          <w:szCs w:val="20"/>
        </w:rPr>
        <w:t>Inserir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Sigla da </w:t>
      </w:r>
      <w:r w:rsidR="00123328" w:rsidRPr="00DF7463">
        <w:rPr>
          <w:rFonts w:ascii="Times New Roman" w:hAnsi="Times New Roman" w:cs="Times New Roman"/>
          <w:sz w:val="20"/>
          <w:szCs w:val="20"/>
        </w:rPr>
        <w:t>Afiliação Institucional</w:t>
      </w:r>
      <w:r w:rsidR="00CF4BE5" w:rsidRPr="00DF7463">
        <w:rPr>
          <w:rFonts w:ascii="Times New Roman" w:hAnsi="Times New Roman" w:cs="Times New Roman"/>
          <w:sz w:val="20"/>
          <w:szCs w:val="20"/>
        </w:rPr>
        <w:t xml:space="preserve"> aqui</w:t>
      </w:r>
    </w:p>
    <w:p w14:paraId="663E2C76" w14:textId="77777777" w:rsidR="00EE41A2" w:rsidRPr="00EE41A2" w:rsidRDefault="00EE41A2" w:rsidP="00EE41A2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</w:p>
    <w:p w14:paraId="7A3C8B5F" w14:textId="28C87779" w:rsidR="00484489" w:rsidRDefault="00E91CF7" w:rsidP="00C46F4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</w:t>
      </w:r>
      <w:r w:rsidRPr="006F06AC">
        <w:rPr>
          <w:rFonts w:ascii="Times New Roman" w:hAnsi="Times New Roman" w:cs="Times New Roman"/>
          <w:b/>
          <w:sz w:val="24"/>
          <w:szCs w:val="24"/>
        </w:rPr>
        <w:t>ntrodução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4D02B6">
        <w:rPr>
          <w:rFonts w:ascii="Times New Roman" w:hAnsi="Times New Roman" w:cs="Times New Roman"/>
          <w:bCs/>
          <w:sz w:val="24"/>
          <w:szCs w:val="24"/>
        </w:rPr>
        <w:t>X</w:t>
      </w:r>
      <w:r>
        <w:rPr>
          <w:rFonts w:ascii="Times New Roman" w:hAnsi="Times New Roman" w:cs="Times New Roman"/>
          <w:bCs/>
          <w:sz w:val="24"/>
          <w:szCs w:val="24"/>
        </w:rPr>
        <w:t>xxxxxxxxxxxxxxxxxxxxxxxxxxxxxxxxxxxxxxx</w:t>
      </w:r>
      <w:r w:rsidR="00863F4D">
        <w:rPr>
          <w:rFonts w:ascii="Times New Roman" w:hAnsi="Times New Roman" w:cs="Times New Roman"/>
          <w:sz w:val="24"/>
          <w:szCs w:val="24"/>
        </w:rPr>
        <w:t>xxxxxxxxxxxxxxxxxxx</w:t>
      </w:r>
      <w:r w:rsidR="004D02B6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</w:t>
      </w:r>
      <w:r w:rsidR="008279A0">
        <w:rPr>
          <w:rFonts w:ascii="Times New Roman" w:hAnsi="Times New Roman" w:cs="Times New Roman"/>
          <w:sz w:val="24"/>
          <w:szCs w:val="24"/>
        </w:rPr>
        <w:t>.</w:t>
      </w:r>
      <w:r w:rsidR="00863F4D" w:rsidRPr="00863F4D">
        <w:rPr>
          <w:rFonts w:ascii="Times New Roman" w:hAnsi="Times New Roman" w:cs="Times New Roman"/>
          <w:b/>
          <w:sz w:val="24"/>
          <w:szCs w:val="24"/>
        </w:rPr>
        <w:t>O</w:t>
      </w:r>
      <w:r w:rsidR="00863F4D">
        <w:rPr>
          <w:rFonts w:ascii="Times New Roman" w:hAnsi="Times New Roman" w:cs="Times New Roman"/>
          <w:b/>
          <w:sz w:val="24"/>
          <w:szCs w:val="24"/>
        </w:rPr>
        <w:t>bjetiv</w:t>
      </w:r>
      <w:r w:rsidR="00863F4D" w:rsidRPr="006F06AC">
        <w:rPr>
          <w:rFonts w:ascii="Times New Roman" w:hAnsi="Times New Roman" w:cs="Times New Roman"/>
          <w:b/>
          <w:sz w:val="24"/>
          <w:szCs w:val="24"/>
        </w:rPr>
        <w:t>o</w:t>
      </w:r>
      <w:r w:rsidR="00863F4D">
        <w:rPr>
          <w:rFonts w:ascii="Times New Roman" w:hAnsi="Times New Roman" w:cs="Times New Roman"/>
          <w:b/>
          <w:sz w:val="24"/>
          <w:szCs w:val="24"/>
        </w:rPr>
        <w:t>:</w:t>
      </w:r>
      <w:r w:rsidR="00123328">
        <w:rPr>
          <w:rFonts w:ascii="Times New Roman" w:hAnsi="Times New Roman" w:cs="Times New Roman"/>
          <w:sz w:val="24"/>
          <w:szCs w:val="24"/>
        </w:rPr>
        <w:t>X</w:t>
      </w:r>
      <w:r w:rsidR="00863F4D">
        <w:rPr>
          <w:rFonts w:ascii="Times New Roman" w:hAnsi="Times New Roman" w:cs="Times New Roman"/>
          <w:sz w:val="24"/>
          <w:szCs w:val="24"/>
        </w:rPr>
        <w:t>xxxxxxxxxxxxxxxxxxxxxxxxxxxxxxxxxxxxxxxxxxxxxxxxxxx</w:t>
      </w:r>
      <w:r w:rsidR="001335B8">
        <w:rPr>
          <w:rFonts w:ascii="Times New Roman" w:hAnsi="Times New Roman" w:cs="Times New Roman"/>
          <w:sz w:val="24"/>
          <w:szCs w:val="24"/>
        </w:rPr>
        <w:t>xxxxxxxxxxxxxxxxxxxxxxxxxxx</w:t>
      </w:r>
      <w:r w:rsidR="00863F4D">
        <w:rPr>
          <w:rFonts w:ascii="Times New Roman" w:hAnsi="Times New Roman" w:cs="Times New Roman"/>
          <w:sz w:val="24"/>
          <w:szCs w:val="24"/>
        </w:rPr>
        <w:t>xxxxxxxxxxxxx.</w:t>
      </w:r>
      <w:r w:rsidR="00377E66">
        <w:rPr>
          <w:rFonts w:ascii="Times New Roman" w:hAnsi="Times New Roman" w:cs="Times New Roman"/>
          <w:sz w:val="24"/>
          <w:szCs w:val="24"/>
        </w:rPr>
        <w:t xml:space="preserve"> </w:t>
      </w:r>
      <w:r w:rsidR="00B46C03">
        <w:rPr>
          <w:rFonts w:ascii="Times New Roman" w:hAnsi="Times New Roman" w:cs="Times New Roman"/>
          <w:b/>
          <w:sz w:val="24"/>
          <w:szCs w:val="24"/>
        </w:rPr>
        <w:t>Procedimentos M</w:t>
      </w:r>
      <w:r w:rsidR="005F0CE0">
        <w:rPr>
          <w:rFonts w:ascii="Times New Roman" w:hAnsi="Times New Roman" w:cs="Times New Roman"/>
          <w:b/>
          <w:sz w:val="24"/>
          <w:szCs w:val="24"/>
        </w:rPr>
        <w:t>etodológicos</w:t>
      </w:r>
      <w:r w:rsidR="00863F4D">
        <w:rPr>
          <w:rFonts w:ascii="Times New Roman" w:hAnsi="Times New Roman" w:cs="Times New Roman"/>
          <w:b/>
          <w:sz w:val="24"/>
          <w:szCs w:val="24"/>
        </w:rPr>
        <w:t xml:space="preserve"> ou Material e Métodos</w:t>
      </w:r>
      <w:r w:rsidR="005F0CE0">
        <w:rPr>
          <w:rFonts w:ascii="Times New Roman" w:hAnsi="Times New Roman" w:cs="Times New Roman"/>
          <w:b/>
          <w:sz w:val="24"/>
          <w:szCs w:val="24"/>
        </w:rPr>
        <w:t>:</w:t>
      </w:r>
      <w:r w:rsidR="008279A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63F4D">
        <w:rPr>
          <w:rFonts w:ascii="Times New Roman" w:hAnsi="Times New Roman" w:cs="Times New Roman"/>
          <w:sz w:val="24"/>
          <w:szCs w:val="24"/>
        </w:rPr>
        <w:t>X</w:t>
      </w:r>
      <w:r w:rsidR="00863F4D" w:rsidRPr="00C07C53">
        <w:rPr>
          <w:rFonts w:ascii="Times New Roman" w:hAnsi="Times New Roman" w:cs="Times New Roman"/>
          <w:sz w:val="24"/>
          <w:szCs w:val="24"/>
        </w:rPr>
        <w:t>xxxxxxxxxxxxxxxxxxxxxxxx</w:t>
      </w:r>
      <w:r w:rsidR="00863F4D">
        <w:rPr>
          <w:rFonts w:ascii="Times New Roman" w:hAnsi="Times New Roman" w:cs="Times New Roman"/>
          <w:sz w:val="24"/>
          <w:szCs w:val="24"/>
        </w:rPr>
        <w:t>xxxxxxxxxxxxxx</w:t>
      </w:r>
      <w:r w:rsidR="008279A0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</w:t>
      </w:r>
      <w:r w:rsidR="00863F4D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.</w:t>
      </w:r>
      <w:r w:rsidR="00484489">
        <w:rPr>
          <w:rFonts w:ascii="Times New Roman" w:hAnsi="Times New Roman" w:cs="Times New Roman"/>
          <w:sz w:val="24"/>
          <w:szCs w:val="24"/>
        </w:rPr>
        <w:t xml:space="preserve"> </w:t>
      </w:r>
      <w:r w:rsidR="005F0CE0">
        <w:rPr>
          <w:rFonts w:ascii="Times New Roman" w:hAnsi="Times New Roman" w:cs="Times New Roman"/>
          <w:b/>
          <w:sz w:val="24"/>
          <w:szCs w:val="24"/>
        </w:rPr>
        <w:t>R</w:t>
      </w:r>
      <w:r w:rsidR="005F0CE0" w:rsidRPr="006F06AC">
        <w:rPr>
          <w:rFonts w:ascii="Times New Roman" w:hAnsi="Times New Roman" w:cs="Times New Roman"/>
          <w:b/>
          <w:sz w:val="24"/>
          <w:szCs w:val="24"/>
        </w:rPr>
        <w:t>esultados (parciais ou finais)</w:t>
      </w:r>
      <w:r w:rsidR="005F0CE0">
        <w:rPr>
          <w:rFonts w:ascii="Times New Roman" w:hAnsi="Times New Roman" w:cs="Times New Roman"/>
          <w:b/>
          <w:sz w:val="24"/>
          <w:szCs w:val="24"/>
        </w:rPr>
        <w:t>:</w:t>
      </w:r>
      <w:r w:rsidR="00FE1EA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23328" w:rsidRPr="00123328">
        <w:rPr>
          <w:rFonts w:ascii="Times New Roman" w:hAnsi="Times New Roman" w:cs="Times New Roman"/>
          <w:sz w:val="24"/>
          <w:szCs w:val="24"/>
        </w:rPr>
        <w:t>X</w:t>
      </w:r>
      <w:r w:rsidR="00863F4D">
        <w:rPr>
          <w:rFonts w:ascii="Times New Roman" w:hAnsi="Times New Roman" w:cs="Times New Roman"/>
          <w:sz w:val="24"/>
          <w:szCs w:val="24"/>
        </w:rPr>
        <w:t>xxxxxxxxxxxxxxxxxxxxxxxxxxxxxxxxx</w:t>
      </w:r>
      <w:proofErr w:type="spellEnd"/>
      <w:r w:rsidR="00253EE3">
        <w:rPr>
          <w:rFonts w:ascii="Times New Roman" w:hAnsi="Times New Roman" w:cs="Times New Roman"/>
          <w:sz w:val="24"/>
          <w:szCs w:val="24"/>
        </w:rPr>
        <w:t xml:space="preserve"> </w:t>
      </w:r>
      <w:r w:rsidR="00863F4D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051CE1">
        <w:rPr>
          <w:rFonts w:ascii="Times New Roman" w:hAnsi="Times New Roman" w:cs="Times New Roman"/>
          <w:sz w:val="24"/>
          <w:szCs w:val="24"/>
        </w:rPr>
        <w:t>xxxxxxxxxxxxxxxxxxxxxxxxxxxxxxxxxxxxxxxxxxxxxxxxxxxxx</w:t>
      </w:r>
      <w:r w:rsidR="00863F4D">
        <w:rPr>
          <w:rFonts w:ascii="Times New Roman" w:hAnsi="Times New Roman" w:cs="Times New Roman"/>
          <w:sz w:val="24"/>
          <w:szCs w:val="24"/>
        </w:rPr>
        <w:t>xxxxxxxxxxxx</w:t>
      </w:r>
      <w:r w:rsidR="005F0CE0">
        <w:rPr>
          <w:rFonts w:ascii="Times New Roman" w:hAnsi="Times New Roman" w:cs="Times New Roman"/>
          <w:sz w:val="24"/>
          <w:szCs w:val="24"/>
        </w:rPr>
        <w:t>.</w:t>
      </w:r>
      <w:r w:rsidR="00051CE1">
        <w:rPr>
          <w:rFonts w:ascii="Times New Roman" w:hAnsi="Times New Roman" w:cs="Times New Roman"/>
          <w:sz w:val="24"/>
          <w:szCs w:val="24"/>
        </w:rPr>
        <w:t xml:space="preserve"> </w:t>
      </w:r>
      <w:r w:rsidR="005F0CE0">
        <w:rPr>
          <w:rFonts w:ascii="Times New Roman" w:hAnsi="Times New Roman" w:cs="Times New Roman"/>
          <w:b/>
          <w:sz w:val="24"/>
          <w:szCs w:val="24"/>
        </w:rPr>
        <w:t>Con</w:t>
      </w:r>
      <w:r w:rsidR="00A57C3E">
        <w:rPr>
          <w:rFonts w:ascii="Times New Roman" w:hAnsi="Times New Roman" w:cs="Times New Roman"/>
          <w:b/>
          <w:sz w:val="24"/>
          <w:szCs w:val="24"/>
        </w:rPr>
        <w:t>clu</w:t>
      </w:r>
      <w:r w:rsidR="005F0CE0">
        <w:rPr>
          <w:rFonts w:ascii="Times New Roman" w:hAnsi="Times New Roman" w:cs="Times New Roman"/>
          <w:b/>
          <w:sz w:val="24"/>
          <w:szCs w:val="24"/>
        </w:rPr>
        <w:t>s</w:t>
      </w:r>
      <w:r w:rsidR="00A57C3E">
        <w:rPr>
          <w:rFonts w:ascii="Times New Roman" w:hAnsi="Times New Roman" w:cs="Times New Roman"/>
          <w:b/>
          <w:sz w:val="24"/>
          <w:szCs w:val="24"/>
        </w:rPr>
        <w:t>ão</w:t>
      </w:r>
      <w:r w:rsidR="00863F4D">
        <w:rPr>
          <w:rFonts w:ascii="Times New Roman" w:hAnsi="Times New Roman" w:cs="Times New Roman"/>
          <w:b/>
          <w:sz w:val="24"/>
          <w:szCs w:val="24"/>
        </w:rPr>
        <w:t>:</w:t>
      </w:r>
      <w:r w:rsidR="00FE1EA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63F4D" w:rsidRPr="00863F4D">
        <w:rPr>
          <w:rFonts w:ascii="Times New Roman" w:hAnsi="Times New Roman" w:cs="Times New Roman"/>
          <w:sz w:val="24"/>
          <w:szCs w:val="24"/>
        </w:rPr>
        <w:t>X</w:t>
      </w:r>
      <w:r w:rsidR="00863F4D"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123328">
        <w:rPr>
          <w:rFonts w:ascii="Times New Roman" w:hAnsi="Times New Roman" w:cs="Times New Roman"/>
          <w:sz w:val="24"/>
          <w:szCs w:val="24"/>
        </w:rPr>
        <w:t>xxxxxxxxxxxxxxxxxxxxx</w:t>
      </w:r>
      <w:r w:rsidR="00863F4D">
        <w:rPr>
          <w:rFonts w:ascii="Times New Roman" w:hAnsi="Times New Roman" w:cs="Times New Roman"/>
          <w:sz w:val="24"/>
          <w:szCs w:val="24"/>
        </w:rPr>
        <w:t>.</w:t>
      </w:r>
    </w:p>
    <w:p w14:paraId="7FBBB9EA" w14:textId="77777777" w:rsidR="00DE6C63" w:rsidRDefault="00DE6C63" w:rsidP="00DE6C6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FD83054" w14:textId="77777777" w:rsidR="00DE6C63" w:rsidRPr="00C07C53" w:rsidRDefault="00DE6C63" w:rsidP="00DE6C6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335B8">
        <w:rPr>
          <w:rFonts w:ascii="Times New Roman" w:hAnsi="Times New Roman" w:cs="Times New Roman"/>
          <w:b/>
          <w:bCs/>
          <w:sz w:val="24"/>
          <w:szCs w:val="24"/>
        </w:rPr>
        <w:t>Palavras-chav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3C2FD22" w14:textId="77777777" w:rsidR="00C07C53" w:rsidRPr="00C07C53" w:rsidRDefault="00C07C53" w:rsidP="00C07C53">
      <w:pPr>
        <w:rPr>
          <w:rFonts w:ascii="Times New Roman" w:hAnsi="Times New Roman" w:cs="Times New Roman"/>
          <w:sz w:val="24"/>
          <w:szCs w:val="24"/>
        </w:rPr>
      </w:pPr>
    </w:p>
    <w:sectPr w:rsidR="00C07C53" w:rsidRPr="00C07C53" w:rsidSect="00253EE3">
      <w:headerReference w:type="default" r:id="rId6"/>
      <w:pgSz w:w="11906" w:h="16838"/>
      <w:pgMar w:top="1701" w:right="1134" w:bottom="1134" w:left="170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5B6362" w14:textId="77777777" w:rsidR="00F02AAE" w:rsidRDefault="00F02AAE" w:rsidP="007D48DA">
      <w:pPr>
        <w:spacing w:after="0" w:line="240" w:lineRule="auto"/>
      </w:pPr>
      <w:r>
        <w:separator/>
      </w:r>
    </w:p>
  </w:endnote>
  <w:endnote w:type="continuationSeparator" w:id="0">
    <w:p w14:paraId="7CB7757C" w14:textId="77777777" w:rsidR="00F02AAE" w:rsidRDefault="00F02AAE" w:rsidP="007D48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015F51" w14:textId="77777777" w:rsidR="00F02AAE" w:rsidRDefault="00F02AAE" w:rsidP="007D48DA">
      <w:pPr>
        <w:spacing w:after="0" w:line="240" w:lineRule="auto"/>
      </w:pPr>
      <w:r>
        <w:separator/>
      </w:r>
    </w:p>
  </w:footnote>
  <w:footnote w:type="continuationSeparator" w:id="0">
    <w:p w14:paraId="2D8552AC" w14:textId="77777777" w:rsidR="00F02AAE" w:rsidRDefault="00F02AAE" w:rsidP="007D48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ade"/>
      <w:tblW w:w="9923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16"/>
      <w:gridCol w:w="5464"/>
      <w:gridCol w:w="1843"/>
    </w:tblGrid>
    <w:tr w:rsidR="004648B6" w14:paraId="60E64B55" w14:textId="77777777" w:rsidTr="00F04485">
      <w:trPr>
        <w:trHeight w:val="1711"/>
      </w:trPr>
      <w:tc>
        <w:tcPr>
          <w:tcW w:w="2616" w:type="dxa"/>
        </w:tcPr>
        <w:p w14:paraId="4CD523AF" w14:textId="77777777" w:rsidR="00F04485" w:rsidRDefault="00F04485" w:rsidP="00F04485">
          <w:pPr>
            <w:rPr>
              <w:noProof/>
              <w:lang w:eastAsia="pt-BR"/>
            </w:rPr>
          </w:pPr>
        </w:p>
        <w:p w14:paraId="27C6D953" w14:textId="77777777" w:rsidR="004648B6" w:rsidRDefault="004648B6" w:rsidP="00F04485">
          <w:r w:rsidRPr="00803C3E">
            <w:rPr>
              <w:noProof/>
              <w:lang w:eastAsia="pt-BR"/>
            </w:rPr>
            <w:drawing>
              <wp:inline distT="0" distB="0" distL="0" distR="0" wp14:anchorId="1A837202" wp14:editId="3FB982DB">
                <wp:extent cx="1522985" cy="571500"/>
                <wp:effectExtent l="0" t="0" r="1270" b="0"/>
                <wp:docPr id="6" name="Imagem 6" descr="C:\Users\Usuário\Downloads\Fitantrop_03_Logo_2020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Usuário\Downloads\Fitantrop_03_Logo_2020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9000" cy="5812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28C1C72" w14:textId="77777777" w:rsidR="00F04485" w:rsidRDefault="00F04485" w:rsidP="00F04485"/>
      </w:tc>
      <w:tc>
        <w:tcPr>
          <w:tcW w:w="5464" w:type="dxa"/>
        </w:tcPr>
        <w:p w14:paraId="242C0C58" w14:textId="5B9F6A62" w:rsidR="00102B24" w:rsidRPr="00123328" w:rsidRDefault="004648B6" w:rsidP="004648B6">
          <w:pPr>
            <w:jc w:val="center"/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</w:pP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I</w:t>
          </w:r>
          <w:r w:rsidR="009373EB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V</w:t>
          </w: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 </w:t>
          </w:r>
          <w:r w:rsidR="00863F4D"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Mostra</w:t>
          </w: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 </w:t>
          </w:r>
          <w:r w:rsidR="00102B24"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Científica </w:t>
          </w: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Virtual</w:t>
          </w:r>
          <w:r w:rsidR="00863F4D"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 do </w:t>
          </w:r>
        </w:p>
        <w:p w14:paraId="48E25805" w14:textId="77777777" w:rsidR="004648B6" w:rsidRPr="00123328" w:rsidRDefault="00863F4D" w:rsidP="004648B6">
          <w:pPr>
            <w:jc w:val="center"/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</w:pP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Grupo de Pesquisa</w:t>
          </w:r>
          <w:r w:rsidR="004648B6"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 FITANTROP/UFRPE</w:t>
          </w:r>
        </w:p>
        <w:p w14:paraId="2E579FAB" w14:textId="6DE2A2F5" w:rsidR="004648B6" w:rsidRPr="00803C3E" w:rsidRDefault="00863F4D" w:rsidP="00102B24">
          <w:pPr>
            <w:jc w:val="center"/>
            <w:rPr>
              <w:sz w:val="28"/>
              <w:szCs w:val="28"/>
            </w:rPr>
          </w:pPr>
          <w:r w:rsidRPr="00123328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em homenagem ao Dia Nacional da Caatinga</w:t>
          </w:r>
          <w:r w:rsidR="00FE5B32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 xml:space="preserve"> (28/04</w:t>
          </w:r>
          <w:r w:rsidR="009373EB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/2024</w:t>
          </w:r>
          <w:r w:rsidR="00FE5B32">
            <w:rPr>
              <w:rFonts w:ascii="Times New Roman" w:hAnsi="Times New Roman" w:cs="Times New Roman"/>
              <w:b/>
              <w:color w:val="000000" w:themeColor="text1"/>
              <w:sz w:val="28"/>
              <w:szCs w:val="28"/>
            </w:rPr>
            <w:t>)</w:t>
          </w:r>
        </w:p>
      </w:tc>
      <w:tc>
        <w:tcPr>
          <w:tcW w:w="1843" w:type="dxa"/>
        </w:tcPr>
        <w:p w14:paraId="72953384" w14:textId="77777777" w:rsidR="004648B6" w:rsidRDefault="004648B6" w:rsidP="004648B6">
          <w:pPr>
            <w:jc w:val="right"/>
          </w:pPr>
          <w:r>
            <w:rPr>
              <w:rFonts w:ascii="Times New Roman" w:hAnsi="Times New Roman" w:cs="Times New Roman"/>
              <w:b/>
              <w:noProof/>
              <w:sz w:val="24"/>
              <w:szCs w:val="24"/>
              <w:lang w:eastAsia="pt-BR"/>
            </w:rPr>
            <w:drawing>
              <wp:anchor distT="0" distB="0" distL="114300" distR="114300" simplePos="0" relativeHeight="251659264" behindDoc="1" locked="0" layoutInCell="1" allowOverlap="1" wp14:anchorId="4ADDD404" wp14:editId="3B1B69BB">
                <wp:simplePos x="0" y="0"/>
                <wp:positionH relativeFrom="column">
                  <wp:posOffset>889000</wp:posOffset>
                </wp:positionH>
                <wp:positionV relativeFrom="paragraph">
                  <wp:posOffset>0</wp:posOffset>
                </wp:positionV>
                <wp:extent cx="712470" cy="1000125"/>
                <wp:effectExtent l="0" t="0" r="0" b="9525"/>
                <wp:wrapThrough wrapText="bothSides">
                  <wp:wrapPolygon edited="0">
                    <wp:start x="0" y="0"/>
                    <wp:lineTo x="0" y="21394"/>
                    <wp:lineTo x="20791" y="21394"/>
                    <wp:lineTo x="20791" y="0"/>
                    <wp:lineTo x="0" y="0"/>
                  </wp:wrapPolygon>
                </wp:wrapThrough>
                <wp:docPr id="7" name="Imagem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arcas UFRPE-02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2470" cy="1000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DE4E9CC" w14:textId="77777777" w:rsidR="00363C34" w:rsidRPr="00000B3E" w:rsidRDefault="00363C34" w:rsidP="00363C34">
    <w:pPr>
      <w:pStyle w:val="Cabealho"/>
      <w:tabs>
        <w:tab w:val="left" w:pos="869"/>
        <w:tab w:val="center" w:pos="4535"/>
      </w:tabs>
      <w:jc w:val="both"/>
      <w:rPr>
        <w:rFonts w:ascii="Times New Roman" w:hAnsi="Times New Roman" w:cs="Times New Roman"/>
        <w:b/>
        <w:noProof/>
        <w:sz w:val="4"/>
        <w:szCs w:val="4"/>
        <w:lang w:eastAsia="pt-BR"/>
      </w:rPr>
    </w:pPr>
    <w:r>
      <w:rPr>
        <w:rFonts w:ascii="Times New Roman" w:hAnsi="Times New Roman" w:cs="Times New Roman"/>
        <w:b/>
        <w:noProof/>
        <w:sz w:val="20"/>
        <w:szCs w:val="20"/>
        <w:lang w:eastAsia="pt-BR"/>
      </w:rPr>
      <w:t xml:space="preserve">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jczMjK3MDcxNTNT0lEKTi0uzszPAykwrAUAwKXkWywAAAA="/>
  </w:docVars>
  <w:rsids>
    <w:rsidRoot w:val="006F06AC"/>
    <w:rsid w:val="00000B3E"/>
    <w:rsid w:val="00034034"/>
    <w:rsid w:val="00051CE1"/>
    <w:rsid w:val="00061EEA"/>
    <w:rsid w:val="000B0C60"/>
    <w:rsid w:val="000D07A6"/>
    <w:rsid w:val="000F70A1"/>
    <w:rsid w:val="00102B24"/>
    <w:rsid w:val="00123328"/>
    <w:rsid w:val="001335B8"/>
    <w:rsid w:val="00195421"/>
    <w:rsid w:val="001A0ADD"/>
    <w:rsid w:val="001B70D1"/>
    <w:rsid w:val="00200D72"/>
    <w:rsid w:val="0021223E"/>
    <w:rsid w:val="00253EE3"/>
    <w:rsid w:val="002A2264"/>
    <w:rsid w:val="002D0608"/>
    <w:rsid w:val="002E71A9"/>
    <w:rsid w:val="00311585"/>
    <w:rsid w:val="0032766B"/>
    <w:rsid w:val="0035588C"/>
    <w:rsid w:val="00363C34"/>
    <w:rsid w:val="00377E66"/>
    <w:rsid w:val="003818F7"/>
    <w:rsid w:val="003977F0"/>
    <w:rsid w:val="003F18BE"/>
    <w:rsid w:val="004648B6"/>
    <w:rsid w:val="00484489"/>
    <w:rsid w:val="004D02B6"/>
    <w:rsid w:val="004D5856"/>
    <w:rsid w:val="004F2EEC"/>
    <w:rsid w:val="005014E9"/>
    <w:rsid w:val="00550283"/>
    <w:rsid w:val="005C098E"/>
    <w:rsid w:val="005E3427"/>
    <w:rsid w:val="005F0CE0"/>
    <w:rsid w:val="00626440"/>
    <w:rsid w:val="00661628"/>
    <w:rsid w:val="00676973"/>
    <w:rsid w:val="006B1CD0"/>
    <w:rsid w:val="006C088D"/>
    <w:rsid w:val="006C197A"/>
    <w:rsid w:val="006F06AC"/>
    <w:rsid w:val="006F282E"/>
    <w:rsid w:val="007B124C"/>
    <w:rsid w:val="007C15A8"/>
    <w:rsid w:val="007D48DA"/>
    <w:rsid w:val="007D5B5A"/>
    <w:rsid w:val="008279A0"/>
    <w:rsid w:val="00863F4D"/>
    <w:rsid w:val="008E4440"/>
    <w:rsid w:val="009373EB"/>
    <w:rsid w:val="009D142A"/>
    <w:rsid w:val="009D5B92"/>
    <w:rsid w:val="009E2285"/>
    <w:rsid w:val="00A40D15"/>
    <w:rsid w:val="00A54D3B"/>
    <w:rsid w:val="00A57C3E"/>
    <w:rsid w:val="00A6044B"/>
    <w:rsid w:val="00A97FE0"/>
    <w:rsid w:val="00AA279E"/>
    <w:rsid w:val="00AB241D"/>
    <w:rsid w:val="00AB6013"/>
    <w:rsid w:val="00B46C03"/>
    <w:rsid w:val="00B85DB1"/>
    <w:rsid w:val="00BA6E06"/>
    <w:rsid w:val="00BC2A8C"/>
    <w:rsid w:val="00BD62D6"/>
    <w:rsid w:val="00C07C53"/>
    <w:rsid w:val="00C12ABA"/>
    <w:rsid w:val="00C2328B"/>
    <w:rsid w:val="00C46F4C"/>
    <w:rsid w:val="00CA75BF"/>
    <w:rsid w:val="00CF3A42"/>
    <w:rsid w:val="00CF4BE5"/>
    <w:rsid w:val="00D2280E"/>
    <w:rsid w:val="00D232CB"/>
    <w:rsid w:val="00D6557A"/>
    <w:rsid w:val="00D75E70"/>
    <w:rsid w:val="00D76ED1"/>
    <w:rsid w:val="00DD3782"/>
    <w:rsid w:val="00DE6C63"/>
    <w:rsid w:val="00DF7463"/>
    <w:rsid w:val="00E82C56"/>
    <w:rsid w:val="00E91CF7"/>
    <w:rsid w:val="00EE41A2"/>
    <w:rsid w:val="00EE6D20"/>
    <w:rsid w:val="00F02AAE"/>
    <w:rsid w:val="00F04485"/>
    <w:rsid w:val="00F7113F"/>
    <w:rsid w:val="00F71DA1"/>
    <w:rsid w:val="00FE1EA3"/>
    <w:rsid w:val="00FE5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A49E84"/>
  <w15:docId w15:val="{2B987E81-7308-403D-9B79-DC7B72D8A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D48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D48DA"/>
  </w:style>
  <w:style w:type="paragraph" w:styleId="Rodap">
    <w:name w:val="footer"/>
    <w:basedOn w:val="Normal"/>
    <w:link w:val="RodapChar"/>
    <w:uiPriority w:val="99"/>
    <w:unhideWhenUsed/>
    <w:rsid w:val="007D48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D48DA"/>
  </w:style>
  <w:style w:type="table" w:styleId="Tabelacomgrade">
    <w:name w:val="Table Grid"/>
    <w:basedOn w:val="Tabelanormal"/>
    <w:uiPriority w:val="39"/>
    <w:rsid w:val="002A2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C232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2328B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6F282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lson Santana Carneiro</dc:creator>
  <cp:lastModifiedBy>Usuario</cp:lastModifiedBy>
  <cp:revision>2</cp:revision>
  <cp:lastPrinted>2020-04-16T03:54:00Z</cp:lastPrinted>
  <dcterms:created xsi:type="dcterms:W3CDTF">2024-01-30T11:06:00Z</dcterms:created>
  <dcterms:modified xsi:type="dcterms:W3CDTF">2024-01-30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33243316071910926f706c4f9120a752d1b2ca9915fc9c975dc026b77c19a</vt:lpwstr>
  </property>
</Properties>
</file>